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9509D" w14:textId="77777777" w:rsidR="006D20BB" w:rsidRPr="006D20BB" w:rsidRDefault="006D20BB" w:rsidP="006D20BB">
      <w:pPr>
        <w:pStyle w:val="Heading10"/>
        <w:keepNext/>
        <w:keepLines/>
        <w:framePr w:w="2755" w:h="624" w:wrap="none" w:hAnchor="page" w:x="1912" w:y="1"/>
        <w:spacing w:after="0"/>
        <w:rPr>
          <w:b/>
          <w:bCs/>
          <w:sz w:val="28"/>
          <w:szCs w:val="28"/>
          <w:lang w:val="en-US"/>
        </w:rPr>
      </w:pPr>
      <w:bookmarkStart w:id="0" w:name="bookmark81"/>
      <w:bookmarkStart w:id="1" w:name="bookmark82"/>
      <w:bookmarkStart w:id="2" w:name="bookmark83"/>
      <w:r w:rsidRPr="006D20BB">
        <w:rPr>
          <w:rFonts w:ascii="Book Antiqua" w:eastAsia="Book Antiqua" w:hAnsi="Book Antiqua" w:cs="Book Antiqua"/>
          <w:b/>
          <w:bCs/>
          <w:sz w:val="28"/>
          <w:szCs w:val="28"/>
          <w:lang w:val="en-US"/>
        </w:rPr>
        <w:t>Prepositions</w:t>
      </w:r>
      <w:bookmarkEnd w:id="0"/>
      <w:bookmarkEnd w:id="1"/>
      <w:bookmarkEnd w:id="2"/>
    </w:p>
    <w:p w14:paraId="0A26505C" w14:textId="77777777" w:rsidR="006D20BB" w:rsidRPr="006D20BB" w:rsidRDefault="006D20BB" w:rsidP="006D20BB">
      <w:pPr>
        <w:pStyle w:val="Heading30"/>
        <w:keepNext/>
        <w:keepLines/>
        <w:framePr w:w="9110" w:h="581" w:wrap="none" w:hAnchor="page" w:x="1921" w:y="846"/>
        <w:rPr>
          <w:lang w:val="en-US"/>
        </w:rPr>
      </w:pPr>
      <w:bookmarkStart w:id="3" w:name="bookmark84"/>
      <w:bookmarkStart w:id="4" w:name="bookmark85"/>
      <w:bookmarkStart w:id="5" w:name="bookmark86"/>
      <w:r w:rsidRPr="006D20BB">
        <w:rPr>
          <w:lang w:val="en-US"/>
        </w:rPr>
        <w:t xml:space="preserve">The sentences in this exercise contain </w:t>
      </w:r>
      <w:r w:rsidRPr="006D20BB">
        <w:rPr>
          <w:b/>
          <w:bCs/>
          <w:lang w:val="en-US"/>
        </w:rPr>
        <w:t xml:space="preserve">mistakes. </w:t>
      </w:r>
      <w:r w:rsidRPr="006D20BB">
        <w:rPr>
          <w:lang w:val="en-US"/>
        </w:rPr>
        <w:t>The mistakes are all in the prepositions and there are three types:</w:t>
      </w:r>
      <w:bookmarkEnd w:id="3"/>
      <w:bookmarkEnd w:id="4"/>
      <w:bookmarkEnd w:id="5"/>
    </w:p>
    <w:p w14:paraId="7AE58B2C" w14:textId="77777777" w:rsidR="006D20BB" w:rsidRDefault="006D20BB" w:rsidP="006D20BB">
      <w:pPr>
        <w:pStyle w:val="Heading30"/>
        <w:keepNext/>
        <w:keepLines/>
        <w:framePr w:w="2842" w:h="854" w:wrap="none" w:hAnchor="page" w:x="1921" w:y="1667"/>
        <w:numPr>
          <w:ilvl w:val="0"/>
          <w:numId w:val="1"/>
        </w:numPr>
        <w:tabs>
          <w:tab w:val="left" w:pos="355"/>
        </w:tabs>
      </w:pPr>
      <w:bookmarkStart w:id="6" w:name="bookmark89"/>
      <w:bookmarkStart w:id="7" w:name="bookmark87"/>
      <w:bookmarkStart w:id="8" w:name="bookmark88"/>
      <w:bookmarkStart w:id="9" w:name="bookmark90"/>
      <w:bookmarkEnd w:id="6"/>
      <w:proofErr w:type="spellStart"/>
      <w:r>
        <w:t>missing</w:t>
      </w:r>
      <w:proofErr w:type="spellEnd"/>
      <w:r>
        <w:t xml:space="preserve"> </w:t>
      </w:r>
      <w:proofErr w:type="spellStart"/>
      <w:r>
        <w:t>preposition</w:t>
      </w:r>
      <w:bookmarkEnd w:id="7"/>
      <w:bookmarkEnd w:id="8"/>
      <w:bookmarkEnd w:id="9"/>
      <w:proofErr w:type="spellEnd"/>
    </w:p>
    <w:p w14:paraId="53190833" w14:textId="77777777" w:rsidR="006D20BB" w:rsidRDefault="006D20BB" w:rsidP="006D20BB">
      <w:pPr>
        <w:pStyle w:val="Heading30"/>
        <w:keepNext/>
        <w:keepLines/>
        <w:framePr w:w="2842" w:h="854" w:wrap="none" w:hAnchor="page" w:x="1921" w:y="1667"/>
        <w:numPr>
          <w:ilvl w:val="0"/>
          <w:numId w:val="1"/>
        </w:numPr>
        <w:tabs>
          <w:tab w:val="left" w:pos="360"/>
        </w:tabs>
      </w:pPr>
      <w:bookmarkStart w:id="10" w:name="bookmark93"/>
      <w:bookmarkStart w:id="11" w:name="bookmark91"/>
      <w:bookmarkStart w:id="12" w:name="bookmark92"/>
      <w:bookmarkStart w:id="13" w:name="bookmark94"/>
      <w:bookmarkEnd w:id="10"/>
      <w:proofErr w:type="spellStart"/>
      <w:r>
        <w:t>wrong</w:t>
      </w:r>
      <w:proofErr w:type="spellEnd"/>
      <w:r>
        <w:t xml:space="preserve"> </w:t>
      </w:r>
      <w:proofErr w:type="spellStart"/>
      <w:r>
        <w:t>preposition</w:t>
      </w:r>
      <w:bookmarkEnd w:id="11"/>
      <w:bookmarkEnd w:id="12"/>
      <w:bookmarkEnd w:id="13"/>
      <w:proofErr w:type="spellEnd"/>
    </w:p>
    <w:p w14:paraId="025C780E" w14:textId="77777777" w:rsidR="006D20BB" w:rsidRDefault="006D20BB" w:rsidP="006D20BB">
      <w:pPr>
        <w:pStyle w:val="Heading30"/>
        <w:keepNext/>
        <w:keepLines/>
        <w:framePr w:w="2842" w:h="854" w:wrap="none" w:hAnchor="page" w:x="1921" w:y="1667"/>
        <w:numPr>
          <w:ilvl w:val="0"/>
          <w:numId w:val="1"/>
        </w:numPr>
        <w:tabs>
          <w:tab w:val="left" w:pos="360"/>
        </w:tabs>
      </w:pPr>
      <w:bookmarkStart w:id="14" w:name="bookmark97"/>
      <w:bookmarkStart w:id="15" w:name="bookmark95"/>
      <w:bookmarkStart w:id="16" w:name="bookmark96"/>
      <w:bookmarkStart w:id="17" w:name="bookmark98"/>
      <w:bookmarkEnd w:id="14"/>
      <w:proofErr w:type="spellStart"/>
      <w:r>
        <w:t>unnecessary</w:t>
      </w:r>
      <w:proofErr w:type="spellEnd"/>
      <w:r>
        <w:t xml:space="preserve"> </w:t>
      </w:r>
      <w:proofErr w:type="spellStart"/>
      <w:r>
        <w:t>preposition</w:t>
      </w:r>
      <w:bookmarkEnd w:id="15"/>
      <w:bookmarkEnd w:id="16"/>
      <w:bookmarkEnd w:id="17"/>
      <w:proofErr w:type="spellEnd"/>
    </w:p>
    <w:p w14:paraId="3076574D" w14:textId="77777777" w:rsidR="006D20BB" w:rsidRDefault="006D20BB" w:rsidP="006D20BB">
      <w:pPr>
        <w:pStyle w:val="Heading30"/>
        <w:keepNext/>
        <w:keepLines/>
        <w:framePr w:w="3576" w:h="293" w:wrap="none" w:hAnchor="page" w:x="1921" w:y="2756"/>
      </w:pPr>
      <w:bookmarkStart w:id="18" w:name="bookmark100"/>
      <w:bookmarkStart w:id="19" w:name="bookmark101"/>
      <w:bookmarkStart w:id="20" w:name="bookmark99"/>
    </w:p>
    <w:p w14:paraId="46FFF0E1" w14:textId="77777777" w:rsidR="006D20BB" w:rsidRPr="006D20BB" w:rsidRDefault="006D20BB" w:rsidP="006D20BB">
      <w:pPr>
        <w:pStyle w:val="Heading30"/>
        <w:keepNext/>
        <w:keepLines/>
        <w:framePr w:w="3576" w:h="293" w:wrap="none" w:hAnchor="page" w:x="1921" w:y="2756"/>
        <w:rPr>
          <w:lang w:val="en-US"/>
        </w:rPr>
      </w:pPr>
      <w:r w:rsidRPr="006D20BB">
        <w:rPr>
          <w:lang w:val="en-US"/>
        </w:rPr>
        <w:t>Find the mistakes and correct them.</w:t>
      </w:r>
      <w:bookmarkEnd w:id="18"/>
      <w:bookmarkEnd w:id="19"/>
      <w:bookmarkEnd w:id="20"/>
    </w:p>
    <w:p w14:paraId="63C8B24A" w14:textId="77777777" w:rsidR="006D20BB" w:rsidRPr="006D20BB" w:rsidRDefault="006D20BB" w:rsidP="006D20BB">
      <w:pPr>
        <w:pStyle w:val="Heading30"/>
        <w:keepNext/>
        <w:keepLines/>
        <w:framePr w:w="3912" w:h="854" w:wrap="none" w:hAnchor="page" w:x="5574" w:y="1662"/>
        <w:rPr>
          <w:b/>
          <w:bCs/>
          <w:i/>
          <w:iCs/>
          <w:lang w:val="en-US"/>
        </w:rPr>
      </w:pPr>
      <w:bookmarkStart w:id="21" w:name="bookmark102"/>
      <w:bookmarkStart w:id="22" w:name="bookmark103"/>
      <w:bookmarkStart w:id="23" w:name="bookmark104"/>
      <w:r w:rsidRPr="006D20BB">
        <w:rPr>
          <w:lang w:val="en-US"/>
        </w:rPr>
        <w:t xml:space="preserve">I spoke him about this last week, </w:t>
      </w:r>
      <w:r w:rsidRPr="006D20BB">
        <w:rPr>
          <w:b/>
          <w:bCs/>
          <w:i/>
          <w:iCs/>
          <w:lang w:val="en-US"/>
        </w:rPr>
        <w:t xml:space="preserve">to </w:t>
      </w:r>
      <w:r w:rsidRPr="006D20BB">
        <w:rPr>
          <w:lang w:val="en-US"/>
        </w:rPr>
        <w:t xml:space="preserve">We're meeting again in Tuesday, </w:t>
      </w:r>
      <w:r w:rsidRPr="006D20BB">
        <w:rPr>
          <w:b/>
          <w:bCs/>
          <w:i/>
          <w:iCs/>
          <w:lang w:val="en-US"/>
        </w:rPr>
        <w:t>On</w:t>
      </w:r>
    </w:p>
    <w:p w14:paraId="256CB6D2" w14:textId="77777777" w:rsidR="006D20BB" w:rsidRPr="006D20BB" w:rsidRDefault="006D20BB" w:rsidP="006D20BB">
      <w:pPr>
        <w:pStyle w:val="Heading30"/>
        <w:keepNext/>
        <w:keepLines/>
        <w:framePr w:w="3912" w:h="854" w:wrap="none" w:hAnchor="page" w:x="5574" w:y="1662"/>
        <w:rPr>
          <w:lang w:val="en-US"/>
        </w:rPr>
      </w:pPr>
      <w:r w:rsidRPr="006D20BB">
        <w:rPr>
          <w:b/>
          <w:bCs/>
          <w:i/>
          <w:iCs/>
          <w:lang w:val="en-US"/>
        </w:rPr>
        <w:t xml:space="preserve"> </w:t>
      </w:r>
      <w:r w:rsidRPr="006D20BB">
        <w:rPr>
          <w:lang w:val="en-US"/>
        </w:rPr>
        <w:t>I'll telephone to you tomorrow.</w:t>
      </w:r>
      <w:bookmarkEnd w:id="21"/>
      <w:bookmarkEnd w:id="22"/>
      <w:bookmarkEnd w:id="23"/>
    </w:p>
    <w:p w14:paraId="56AE6C61" w14:textId="01E59219" w:rsidR="006D20BB" w:rsidRPr="006D20BB" w:rsidRDefault="006D20BB" w:rsidP="006D20BB">
      <w:pPr>
        <w:pStyle w:val="Bodytext20"/>
        <w:framePr w:w="7675" w:h="302" w:wrap="none" w:hAnchor="page" w:x="1926" w:y="3548"/>
        <w:spacing w:after="0"/>
        <w:rPr>
          <w:lang w:val="en-US"/>
        </w:rPr>
      </w:pPr>
      <w:r w:rsidRPr="006D20BB">
        <w:rPr>
          <w:lang w:val="en-US"/>
        </w:rPr>
        <w:t>1. The hospital has installed new apparatus through the physiotherapy department.</w:t>
      </w:r>
      <w:r w:rsidR="000A22C8">
        <w:rPr>
          <w:lang w:val="en-US"/>
        </w:rPr>
        <w:t xml:space="preserve">        </w:t>
      </w:r>
    </w:p>
    <w:p w14:paraId="7C80BA1F" w14:textId="77777777" w:rsidR="006D20BB" w:rsidRPr="006D20BB" w:rsidRDefault="006D20BB" w:rsidP="006D20BB">
      <w:pPr>
        <w:pStyle w:val="Bodytext20"/>
        <w:framePr w:w="3422" w:h="298" w:wrap="none" w:hAnchor="page" w:x="1917" w:y="4268"/>
        <w:spacing w:after="0"/>
        <w:rPr>
          <w:lang w:val="en-US"/>
        </w:rPr>
      </w:pPr>
      <w:r w:rsidRPr="006D20BB">
        <w:rPr>
          <w:lang w:val="en-US"/>
        </w:rPr>
        <w:t>2. Her lips were cracked of the cold.</w:t>
      </w:r>
    </w:p>
    <w:p w14:paraId="71714540" w14:textId="77777777" w:rsidR="006D20BB" w:rsidRPr="006D20BB" w:rsidRDefault="006D20BB" w:rsidP="006D20BB">
      <w:pPr>
        <w:pStyle w:val="Bodytext20"/>
        <w:framePr w:w="4090" w:h="298" w:wrap="none" w:hAnchor="page" w:x="1917" w:y="4998"/>
        <w:spacing w:after="0"/>
        <w:rPr>
          <w:lang w:val="en-US"/>
        </w:rPr>
      </w:pPr>
      <w:r w:rsidRPr="006D20BB">
        <w:rPr>
          <w:lang w:val="en-US"/>
        </w:rPr>
        <w:t>3. The boy's little toe was crushed the door.</w:t>
      </w:r>
    </w:p>
    <w:p w14:paraId="217A8A2F" w14:textId="77777777" w:rsidR="006D20BB" w:rsidRPr="006D20BB" w:rsidRDefault="006D20BB" w:rsidP="006D20BB">
      <w:pPr>
        <w:pStyle w:val="Bodytext20"/>
        <w:framePr w:w="4382" w:h="293" w:wrap="none" w:hAnchor="page" w:x="1917" w:y="5732"/>
        <w:spacing w:after="0"/>
        <w:rPr>
          <w:lang w:val="en-US"/>
        </w:rPr>
      </w:pPr>
      <w:r w:rsidRPr="006D20BB">
        <w:rPr>
          <w:lang w:val="en-US"/>
        </w:rPr>
        <w:t>4. The tissue was examined on the microscope.</w:t>
      </w:r>
    </w:p>
    <w:p w14:paraId="7513F022" w14:textId="77777777" w:rsidR="006D20BB" w:rsidRPr="006D20BB" w:rsidRDefault="006D20BB" w:rsidP="006D20BB">
      <w:pPr>
        <w:pStyle w:val="Bodytext20"/>
        <w:framePr w:w="6269" w:h="307" w:wrap="none" w:hAnchor="page" w:x="1917" w:y="6462"/>
        <w:spacing w:after="0"/>
        <w:rPr>
          <w:lang w:val="en-US"/>
        </w:rPr>
      </w:pPr>
      <w:r w:rsidRPr="006D20BB">
        <w:rPr>
          <w:lang w:val="en-US"/>
        </w:rPr>
        <w:t>5. It is important that needles used at injections should be sterilized.</w:t>
      </w:r>
    </w:p>
    <w:p w14:paraId="18F037FF" w14:textId="77777777" w:rsidR="006D20BB" w:rsidRPr="006D20BB" w:rsidRDefault="006D20BB" w:rsidP="006D20BB">
      <w:pPr>
        <w:pStyle w:val="Bodytext20"/>
        <w:framePr w:w="3331" w:h="298" w:wrap="none" w:hAnchor="page" w:x="1926" w:y="7211"/>
        <w:spacing w:after="0"/>
        <w:rPr>
          <w:lang w:val="en-US"/>
        </w:rPr>
      </w:pPr>
      <w:r w:rsidRPr="006D20BB">
        <w:rPr>
          <w:lang w:val="en-US"/>
        </w:rPr>
        <w:t>6. He is recovering from a bout flu.</w:t>
      </w:r>
    </w:p>
    <w:p w14:paraId="52A0FDFD" w14:textId="77777777" w:rsidR="006D20BB" w:rsidRPr="006D20BB" w:rsidRDefault="006D20BB" w:rsidP="006D20BB">
      <w:pPr>
        <w:pStyle w:val="Bodytext20"/>
        <w:framePr w:w="4018" w:h="302" w:wrap="none" w:hAnchor="page" w:x="1931" w:y="7940"/>
        <w:spacing w:after="0"/>
        <w:rPr>
          <w:lang w:val="en-US"/>
        </w:rPr>
      </w:pPr>
      <w:r w:rsidRPr="006D20BB">
        <w:rPr>
          <w:lang w:val="en-US"/>
        </w:rPr>
        <w:t>7. She was given to a pain-killing injection.</w:t>
      </w:r>
    </w:p>
    <w:p w14:paraId="053CB046" w14:textId="77777777" w:rsidR="006D20BB" w:rsidRPr="006D20BB" w:rsidRDefault="006D20BB" w:rsidP="006D20BB">
      <w:pPr>
        <w:pStyle w:val="Bodytext20"/>
        <w:framePr w:w="8256" w:h="1046" w:wrap="none" w:hAnchor="page" w:x="1926" w:y="8675"/>
        <w:numPr>
          <w:ilvl w:val="0"/>
          <w:numId w:val="2"/>
        </w:numPr>
        <w:tabs>
          <w:tab w:val="left" w:pos="365"/>
        </w:tabs>
        <w:spacing w:after="440"/>
        <w:rPr>
          <w:lang w:val="en-US"/>
        </w:rPr>
      </w:pPr>
      <w:bookmarkStart w:id="24" w:name="bookmark105"/>
      <w:bookmarkEnd w:id="24"/>
      <w:r w:rsidRPr="006D20BB">
        <w:rPr>
          <w:lang w:val="en-US"/>
        </w:rPr>
        <w:t>Some types of wool can irritate to the skin.</w:t>
      </w:r>
    </w:p>
    <w:p w14:paraId="04432D59" w14:textId="77777777" w:rsidR="006D20BB" w:rsidRPr="006D20BB" w:rsidRDefault="006D20BB" w:rsidP="006D20BB">
      <w:pPr>
        <w:pStyle w:val="Bodytext20"/>
        <w:framePr w:w="8256" w:h="1046" w:wrap="none" w:hAnchor="page" w:x="1926" w:y="8675"/>
        <w:numPr>
          <w:ilvl w:val="0"/>
          <w:numId w:val="2"/>
        </w:numPr>
        <w:tabs>
          <w:tab w:val="left" w:pos="365"/>
        </w:tabs>
        <w:spacing w:after="0"/>
        <w:rPr>
          <w:lang w:val="en-US"/>
        </w:rPr>
      </w:pPr>
      <w:bookmarkStart w:id="25" w:name="bookmark106"/>
      <w:bookmarkEnd w:id="25"/>
      <w:r w:rsidRPr="006D20BB">
        <w:rPr>
          <w:lang w:val="en-US"/>
        </w:rPr>
        <w:t>This report quotes the number of cases of cervical cancer from thousand patients tested.</w:t>
      </w:r>
    </w:p>
    <w:p w14:paraId="202F607D" w14:textId="77777777" w:rsidR="006D20BB" w:rsidRPr="006D20BB" w:rsidRDefault="006D20BB" w:rsidP="006D20BB">
      <w:pPr>
        <w:pStyle w:val="Bodytext20"/>
        <w:framePr w:w="5702" w:h="302" w:wrap="none" w:hAnchor="page" w:x="1936" w:y="10148"/>
        <w:spacing w:after="0"/>
        <w:rPr>
          <w:lang w:val="en-US"/>
        </w:rPr>
      </w:pPr>
      <w:r w:rsidRPr="006D20BB">
        <w:rPr>
          <w:lang w:val="en-US"/>
        </w:rPr>
        <w:t>10. The doctor put the patient to sleep within a strong narcotic.</w:t>
      </w:r>
    </w:p>
    <w:p w14:paraId="549554E1" w14:textId="77777777" w:rsidR="006D20BB" w:rsidRPr="006D20BB" w:rsidRDefault="006D20BB" w:rsidP="006D20BB">
      <w:pPr>
        <w:pStyle w:val="Bodytext20"/>
        <w:framePr w:w="4066" w:h="298" w:wrap="none" w:hAnchor="page" w:x="1941" w:y="10883"/>
        <w:spacing w:after="0"/>
        <w:rPr>
          <w:lang w:val="en-US"/>
        </w:rPr>
      </w:pPr>
      <w:r w:rsidRPr="006D20BB">
        <w:rPr>
          <w:lang w:val="en-US"/>
        </w:rPr>
        <w:t>11. She burnt her hand at the hot frying pan.</w:t>
      </w:r>
    </w:p>
    <w:p w14:paraId="7FE621C9" w14:textId="77777777" w:rsidR="006D20BB" w:rsidRPr="006D20BB" w:rsidRDefault="006D20BB" w:rsidP="006D20BB">
      <w:pPr>
        <w:pStyle w:val="Bodytext20"/>
        <w:framePr w:w="5242" w:h="302" w:wrap="none" w:hAnchor="page" w:x="1941" w:y="11612"/>
        <w:spacing w:after="0"/>
        <w:rPr>
          <w:lang w:val="en-US"/>
        </w:rPr>
      </w:pPr>
      <w:r w:rsidRPr="006D20BB">
        <w:rPr>
          <w:lang w:val="en-US"/>
        </w:rPr>
        <w:t>12. We have no spare beds on the hospital at the moment.</w:t>
      </w:r>
    </w:p>
    <w:p w14:paraId="3AAB2B5C" w14:textId="77777777" w:rsidR="006D20BB" w:rsidRPr="006D20BB" w:rsidRDefault="006D20BB" w:rsidP="006D20BB">
      <w:pPr>
        <w:pStyle w:val="Bodytext20"/>
        <w:framePr w:w="5870" w:h="302" w:wrap="none" w:hAnchor="page" w:x="1945" w:y="12356"/>
        <w:spacing w:after="0"/>
        <w:rPr>
          <w:lang w:val="en-US"/>
        </w:rPr>
      </w:pPr>
      <w:r w:rsidRPr="006D20BB">
        <w:rPr>
          <w:lang w:val="en-US"/>
        </w:rPr>
        <w:t>13. He will have an operation to remove of an ingrowing toenail.</w:t>
      </w:r>
    </w:p>
    <w:p w14:paraId="53AB2E54" w14:textId="77777777" w:rsidR="006D20BB" w:rsidRPr="006D20BB" w:rsidRDefault="006D20BB" w:rsidP="006D20BB">
      <w:pPr>
        <w:pStyle w:val="Bodytext20"/>
        <w:framePr w:w="4997" w:h="298" w:wrap="none" w:hAnchor="page" w:x="1950" w:y="13091"/>
        <w:spacing w:after="0"/>
        <w:rPr>
          <w:lang w:val="en-US"/>
        </w:rPr>
      </w:pPr>
      <w:r w:rsidRPr="006D20BB">
        <w:rPr>
          <w:lang w:val="en-US"/>
        </w:rPr>
        <w:t>14. Please ensure that the patient takes of his medicine.</w:t>
      </w:r>
    </w:p>
    <w:p w14:paraId="691D3869" w14:textId="77777777" w:rsidR="006D20BB" w:rsidRPr="006D20BB" w:rsidRDefault="006D20BB" w:rsidP="006D20BB">
      <w:pPr>
        <w:pStyle w:val="Heading30"/>
        <w:keepNext/>
        <w:keepLines/>
        <w:framePr w:w="6629" w:h="768" w:wrap="none" w:hAnchor="page" w:x="1950" w:y="14987"/>
        <w:tabs>
          <w:tab w:val="left" w:pos="2170"/>
        </w:tabs>
        <w:jc w:val="center"/>
        <w:rPr>
          <w:sz w:val="20"/>
          <w:szCs w:val="20"/>
          <w:lang w:val="en-US"/>
        </w:rPr>
      </w:pPr>
      <w:bookmarkStart w:id="26" w:name="bookmark107"/>
      <w:bookmarkStart w:id="27" w:name="bookmark108"/>
      <w:bookmarkStart w:id="28" w:name="bookmark109"/>
      <w:r w:rsidRPr="006D20BB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Based on the </w:t>
      </w:r>
      <w:r w:rsidRPr="006D20BB">
        <w:rPr>
          <w:b/>
          <w:bCs/>
          <w:lang w:val="en-US"/>
        </w:rPr>
        <w:t xml:space="preserve">Dictionary of Medicine, </w:t>
      </w:r>
      <w:r w:rsidRPr="006D20BB">
        <w:rPr>
          <w:rFonts w:ascii="Times New Roman" w:eastAsia="Times New Roman" w:hAnsi="Times New Roman" w:cs="Times New Roman"/>
          <w:sz w:val="20"/>
          <w:szCs w:val="20"/>
          <w:lang w:val="en-US"/>
        </w:rPr>
        <w:t>third edition</w:t>
      </w:r>
      <w:bookmarkEnd w:id="26"/>
      <w:bookmarkEnd w:id="27"/>
      <w:bookmarkEnd w:id="28"/>
    </w:p>
    <w:p w14:paraId="210A0391" w14:textId="77777777" w:rsidR="006D20BB" w:rsidRDefault="006D20BB" w:rsidP="006D20BB">
      <w:pPr>
        <w:pStyle w:val="Bodytext30"/>
        <w:framePr w:w="6629" w:h="768" w:wrap="none" w:hAnchor="page" w:x="1950" w:y="14987"/>
        <w:spacing w:after="0"/>
      </w:pPr>
      <w:r w:rsidRPr="006D20BB">
        <w:rPr>
          <w:lang w:val="en-US"/>
        </w:rPr>
        <w:t xml:space="preserve">                                               </w:t>
      </w:r>
      <w:r>
        <w:t>ISBN 1-901659-45-3</w:t>
      </w:r>
    </w:p>
    <w:p w14:paraId="183788FA" w14:textId="77777777" w:rsidR="006D20BB" w:rsidRDefault="006D20BB" w:rsidP="006D20BB">
      <w:pPr>
        <w:pStyle w:val="Bodytext30"/>
        <w:framePr w:w="6629" w:h="768" w:wrap="none" w:hAnchor="page" w:x="1950" w:y="14987"/>
        <w:spacing w:after="0"/>
      </w:pPr>
      <w:r>
        <w:t xml:space="preserve">                                       © </w:t>
      </w:r>
      <w:proofErr w:type="spellStart"/>
      <w:r>
        <w:t>Peter</w:t>
      </w:r>
      <w:proofErr w:type="spellEnd"/>
      <w:r>
        <w:t xml:space="preserve"> </w:t>
      </w:r>
      <w:proofErr w:type="spellStart"/>
      <w:r>
        <w:t>Collin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</w:p>
    <w:p w14:paraId="41680CAA" w14:textId="77777777" w:rsidR="001A3D2E" w:rsidRDefault="001A3D2E"/>
    <w:sectPr w:rsidR="001A3D2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00975"/>
    <w:multiLevelType w:val="multilevel"/>
    <w:tmpl w:val="E9424FEC"/>
    <w:lvl w:ilvl="0">
      <w:start w:val="8"/>
      <w:numFmt w:val="decimal"/>
      <w:lvlText w:val="%1."/>
      <w:lvlJc w:val="left"/>
      <w:rPr>
        <w:rFonts w:ascii="Palatino Linotype" w:eastAsia="Palatino Linotype" w:hAnsi="Palatino Linotype" w:cs="Palatino Linotyp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7E78E2"/>
    <w:multiLevelType w:val="multilevel"/>
    <w:tmpl w:val="99AE4B6E"/>
    <w:lvl w:ilvl="0">
      <w:start w:val="1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36215975">
    <w:abstractNumId w:val="1"/>
  </w:num>
  <w:num w:numId="2" w16cid:durableId="1988120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jA0M7cwNDA1MzdW0lEKTi0uzszPAykwrAUAbxQVlSwAAAA="/>
  </w:docVars>
  <w:rsids>
    <w:rsidRoot w:val="006D20BB"/>
    <w:rsid w:val="000A22C8"/>
    <w:rsid w:val="00165332"/>
    <w:rsid w:val="001A3D2E"/>
    <w:rsid w:val="006D2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F47DA"/>
  <w15:chartTrackingRefBased/>
  <w15:docId w15:val="{BEC5B049-EE3C-4411-8F8E-4FEDD03FD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odytext3">
    <w:name w:val="Body text (3)_"/>
    <w:basedOn w:val="a0"/>
    <w:link w:val="Bodytext30"/>
    <w:rsid w:val="006D20BB"/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">
    <w:name w:val="Body text (2)_"/>
    <w:basedOn w:val="a0"/>
    <w:link w:val="Bodytext20"/>
    <w:rsid w:val="006D20BB"/>
    <w:rPr>
      <w:rFonts w:ascii="Palatino Linotype" w:eastAsia="Palatino Linotype" w:hAnsi="Palatino Linotype" w:cs="Palatino Linotype"/>
      <w:sz w:val="20"/>
      <w:szCs w:val="20"/>
    </w:rPr>
  </w:style>
  <w:style w:type="character" w:customStyle="1" w:styleId="Heading1">
    <w:name w:val="Heading #1_"/>
    <w:basedOn w:val="a0"/>
    <w:link w:val="Heading10"/>
    <w:rsid w:val="006D20BB"/>
    <w:rPr>
      <w:rFonts w:ascii="Arial Unicode MS" w:eastAsia="Arial Unicode MS" w:hAnsi="Arial Unicode MS" w:cs="Arial Unicode MS"/>
      <w:sz w:val="46"/>
      <w:szCs w:val="46"/>
    </w:rPr>
  </w:style>
  <w:style w:type="character" w:customStyle="1" w:styleId="Heading3">
    <w:name w:val="Heading #3_"/>
    <w:basedOn w:val="a0"/>
    <w:link w:val="Heading30"/>
    <w:rsid w:val="006D20BB"/>
    <w:rPr>
      <w:rFonts w:ascii="Book Antiqua" w:eastAsia="Book Antiqua" w:hAnsi="Book Antiqua" w:cs="Book Antiqua"/>
    </w:rPr>
  </w:style>
  <w:style w:type="paragraph" w:customStyle="1" w:styleId="Bodytext30">
    <w:name w:val="Body text (3)"/>
    <w:basedOn w:val="a"/>
    <w:link w:val="Bodytext3"/>
    <w:rsid w:val="006D20BB"/>
    <w:pPr>
      <w:widowControl w:val="0"/>
      <w:spacing w:after="2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20">
    <w:name w:val="Body text (2)"/>
    <w:basedOn w:val="a"/>
    <w:link w:val="Bodytext2"/>
    <w:qFormat/>
    <w:rsid w:val="006D20BB"/>
    <w:pPr>
      <w:widowControl w:val="0"/>
      <w:spacing w:after="220" w:line="240" w:lineRule="auto"/>
    </w:pPr>
    <w:rPr>
      <w:rFonts w:ascii="Palatino Linotype" w:eastAsia="Palatino Linotype" w:hAnsi="Palatino Linotype" w:cs="Palatino Linotype"/>
      <w:sz w:val="20"/>
      <w:szCs w:val="20"/>
    </w:rPr>
  </w:style>
  <w:style w:type="paragraph" w:customStyle="1" w:styleId="Heading10">
    <w:name w:val="Heading #1"/>
    <w:basedOn w:val="a"/>
    <w:link w:val="Heading1"/>
    <w:rsid w:val="006D20BB"/>
    <w:pPr>
      <w:widowControl w:val="0"/>
      <w:spacing w:after="110" w:line="240" w:lineRule="auto"/>
      <w:outlineLvl w:val="0"/>
    </w:pPr>
    <w:rPr>
      <w:rFonts w:ascii="Arial Unicode MS" w:eastAsia="Arial Unicode MS" w:hAnsi="Arial Unicode MS" w:cs="Arial Unicode MS"/>
      <w:sz w:val="46"/>
      <w:szCs w:val="46"/>
    </w:rPr>
  </w:style>
  <w:style w:type="paragraph" w:customStyle="1" w:styleId="Heading30">
    <w:name w:val="Heading #3"/>
    <w:basedOn w:val="a"/>
    <w:link w:val="Heading3"/>
    <w:rsid w:val="006D20BB"/>
    <w:pPr>
      <w:widowControl w:val="0"/>
      <w:spacing w:after="0" w:line="240" w:lineRule="auto"/>
      <w:outlineLvl w:val="2"/>
    </w:pPr>
    <w:rPr>
      <w:rFonts w:ascii="Book Antiqua" w:eastAsia="Book Antiqua" w:hAnsi="Book Antiqua" w:cs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6</Words>
  <Characters>1117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12-12T11:39:00Z</dcterms:created>
  <dcterms:modified xsi:type="dcterms:W3CDTF">2023-12-12T11:39:00Z</dcterms:modified>
</cp:coreProperties>
</file>